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e8f33372313d2027322daaa359394401287ac62"/>
    <w:p>
      <w:pPr>
        <w:pStyle w:val="Heading1"/>
      </w:pPr>
      <w:r>
        <w:t xml:space="preserve">Cover Letter for Orthodontist Position in France Lyon</w:t>
      </w:r>
    </w:p>
    <w:p>
      <w:pPr>
        <w:pStyle w:val="FirstParagraph"/>
      </w:pPr>
      <w:r>
        <w:t xml:space="preserve">Dear [Hiring Manager's Name or "Recruitment Team"],</w:t>
      </w:r>
    </w:p>
    <w:p>
      <w:pPr>
        <w:pStyle w:val="BodyText"/>
      </w:pPr>
      <w:r>
        <w:t xml:space="preserve">I am writing to express my sincere interest in the Orthodontist position at [Clinic Name] in Lyon, France. As a highly motivated and skilled orthodontist with a passion for enhancing smiles and improving patients’ quality of life, I am eager to contribute my expertise to your esteemed practice. Lyon, with its rich cultural heritage and vibrant healthcare community, represents an ideal setting for me to further my career as an Orthodontist while aligning with the values of excellence and innovation that define the field in France.</w:t>
      </w:r>
    </w:p>
    <w:p>
      <w:pPr>
        <w:pStyle w:val="BodyText"/>
      </w:pPr>
      <w:r>
        <w:t xml:space="preserve">Having completed my dental education at [University Name] in [Country], I have dedicated myself to mastering the art and science of orthodontics through rigorous training, clinical experience, and continuous professional development. My background includes specialized coursework in craniofacial development, biomechanics, and advanced treatment planning, which has equipped me to address a wide range of orthodontic challenges. I am particularly proud of my ability to combine technical precision with a patient-centered approach, ensuring that each individual receives personalized care tailored to their unique needs.</w:t>
      </w:r>
    </w:p>
    <w:p>
      <w:pPr>
        <w:pStyle w:val="BodyText"/>
      </w:pPr>
      <w:r>
        <w:t xml:space="preserve">What draws me most to France Lyon is its reputation as a hub for cutting-edge dental technology and compassionate healthcare. The city’s commitment to integrating modern orthodontic solutions, such as clear aligners and digital imaging, resonates with my belief in leveraging innovation to achieve optimal outcomes. I am especially impressed by [Clinic Name]’s focus on [mention a specific value or service of the clinic, e.g., "patient education" or "multidisciplinary care"], which aligns perfectly with my professional philosophy. I am confident that my skills and dedication will allow me to make meaningful contributions to your team while upholding the high standards expected in France’s dental sector.</w:t>
      </w:r>
    </w:p>
    <w:p>
      <w:pPr>
        <w:pStyle w:val="BodyText"/>
      </w:pPr>
      <w:r>
        <w:t xml:space="preserve">Throughout my career, I have worked with patients of all ages, from children undergoing early interceptive treatment to adults seeking cosmetic enhancements. This diverse experience has honed my ability to communicate complex procedures in an accessible manner and to build trust through empathy and transparency. In France Lyon, where cultural sensitivity and respect for patient autonomy are paramount, I am committed to fostering a welcoming environment that prioritizes open dialogue and shared decision-making.</w:t>
      </w:r>
    </w:p>
    <w:p>
      <w:pPr>
        <w:pStyle w:val="BodyText"/>
      </w:pPr>
      <w:r>
        <w:t xml:space="preserve">One of my key strengths as an Orthodontist is my attention to detail. Whether it involves designing intricate treatment plans or monitoring progress through regular follow-ups, I strive for excellence in every aspect of patient care. My proficiency in French, coupled with a strong understanding of the French healthcare system, ensures seamless communication with both patients and colleagues. This linguistic and cultural fluency is essential for delivering high-quality care in Lyon’s multicultural setting.</w:t>
      </w:r>
    </w:p>
    <w:p>
      <w:pPr>
        <w:pStyle w:val="BodyText"/>
      </w:pPr>
      <w:r>
        <w:t xml:space="preserve">I am particularly drawn to Lyon’s dynamic healthcare landscape, where collaboration between professionals is deeply valued. I have experience working in multidisciplinary teams, partnering with general dentists, periodontists, and oral surgeons to provide comprehensive care. This collaborative spirit aligns with the ethos of [Clinic Name], and I am eager to contribute my teamwork-oriented mindset to further strengthen your practice’s reputation.</w:t>
      </w:r>
    </w:p>
    <w:p>
      <w:pPr>
        <w:pStyle w:val="BodyText"/>
      </w:pPr>
      <w:r>
        <w:t xml:space="preserve">As an Orthodontist in France Lyon, I am not only committed to clinical excellence but also to contributing to the broader community. I have volunteered in local dental outreach programs, which has deepened my appreciation for the role of orthodontics in improving overall health and self-confidence. In Lyon, I hope to continue this mission by offering accessible, high-quality care that reflects the city’s dedication to innovation and patient well-being.</w:t>
      </w:r>
    </w:p>
    <w:p>
      <w:pPr>
        <w:pStyle w:val="BodyText"/>
      </w:pPr>
      <w:r>
        <w:t xml:space="preserve">Thank you for considering my application. I would be honored to discuss how my background, skills, and passion for orthodontics align with the goals of [Clinic Name]. I am available at your convenience for an interview and can be reached at [Phone Number] or [Email Address]. I look forward to the opportunity to contribute to your practice and help shape the future of orthodontic care in France Lyon.</w:t>
      </w:r>
    </w:p>
    <w:p>
      <w:pPr>
        <w:pStyle w:val="BodyText"/>
      </w:pPr>
      <w:r>
        <w:t xml:space="preserve">Sincerely,</w:t>
      </w:r>
      <w:r>
        <w:br/>
      </w:r>
      <w:r>
        <w:t xml:space="preserve">[Your Full Name]</w:t>
      </w:r>
      <w:r>
        <w:br/>
      </w:r>
      <w:r>
        <w:t xml:space="preserve">Orthodontist</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 Position in France Lyon</dc:title>
  <dc:creator/>
  <dc:language>en</dc:language>
  <cp:keywords/>
  <dcterms:created xsi:type="dcterms:W3CDTF">2026-07-21T14:50:11Z</dcterms:created>
  <dcterms:modified xsi:type="dcterms:W3CDTF">2026-07-21T14:50:11Z</dcterms:modified>
</cp:coreProperties>
</file>

<file path=docProps/custom.xml><?xml version="1.0" encoding="utf-8"?>
<Properties xmlns="http://schemas.openxmlformats.org/officeDocument/2006/custom-properties" xmlns:vt="http://schemas.openxmlformats.org/officeDocument/2006/docPropsVTypes"/>
</file>